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15EDC" w14:textId="6FC511D8" w:rsidR="006B7B5F" w:rsidRPr="000F705C" w:rsidRDefault="000F705C" w:rsidP="000F705C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56D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upplementary Materials</w:t>
      </w:r>
    </w:p>
    <w:p w14:paraId="1701B36B" w14:textId="26600C44" w:rsidR="000F705C" w:rsidRDefault="000F705C"/>
    <w:p w14:paraId="5D384468" w14:textId="36F2AC88" w:rsidR="000F705C" w:rsidRPr="00FD14D3" w:rsidRDefault="00AC6533" w:rsidP="000F705C">
      <w:pPr>
        <w:jc w:val="left"/>
        <w:rPr>
          <w:rFonts w:ascii="Times New Roman" w:hAnsi="Times New Roman" w:cs="Times New Roman"/>
          <w:sz w:val="24"/>
          <w:szCs w:val="28"/>
        </w:rPr>
      </w:pPr>
      <w:r w:rsidRPr="00FD14D3">
        <w:rPr>
          <w:rFonts w:ascii="Times New Roman" w:hAnsi="Times New Roman" w:cs="Times New Roman"/>
          <w:sz w:val="24"/>
          <w:szCs w:val="28"/>
        </w:rPr>
        <w:t>S</w:t>
      </w:r>
      <w:r w:rsidR="00E75601">
        <w:rPr>
          <w:rFonts w:ascii="Times New Roman" w:hAnsi="Times New Roman" w:cs="Times New Roman"/>
          <w:sz w:val="24"/>
          <w:szCs w:val="28"/>
        </w:rPr>
        <w:t xml:space="preserve">upplementary Material </w:t>
      </w:r>
      <w:r w:rsidRPr="00FD14D3">
        <w:rPr>
          <w:rFonts w:ascii="Times New Roman" w:hAnsi="Times New Roman" w:cs="Times New Roman"/>
          <w:sz w:val="24"/>
          <w:szCs w:val="28"/>
        </w:rPr>
        <w:t>1</w:t>
      </w:r>
      <w:r w:rsidR="00E75601">
        <w:rPr>
          <w:rFonts w:ascii="Times New Roman" w:hAnsi="Times New Roman" w:cs="Times New Roman"/>
          <w:sz w:val="24"/>
          <w:szCs w:val="28"/>
        </w:rPr>
        <w:t>.</w:t>
      </w:r>
      <w:r w:rsidR="000F705C" w:rsidRPr="00FD14D3">
        <w:rPr>
          <w:rFonts w:ascii="Times New Roman" w:hAnsi="Times New Roman" w:cs="Times New Roman"/>
          <w:sz w:val="24"/>
          <w:szCs w:val="28"/>
        </w:rPr>
        <w:t xml:space="preserve"> Long-term survival status of </w:t>
      </w:r>
      <w:r w:rsidR="006F2B76">
        <w:rPr>
          <w:rFonts w:ascii="Times New Roman" w:hAnsi="Times New Roman" w:cs="Times New Roman"/>
          <w:sz w:val="24"/>
          <w:szCs w:val="28"/>
        </w:rPr>
        <w:t xml:space="preserve">the </w:t>
      </w:r>
      <w:r w:rsidR="000F705C" w:rsidRPr="00FD14D3">
        <w:rPr>
          <w:rFonts w:ascii="Times New Roman" w:hAnsi="Times New Roman" w:cs="Times New Roman"/>
          <w:sz w:val="24"/>
          <w:szCs w:val="28"/>
        </w:rPr>
        <w:t xml:space="preserve">study cohort according to baseline characteristics and screening history </w:t>
      </w:r>
    </w:p>
    <w:tbl>
      <w:tblPr>
        <w:tblW w:w="8945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558"/>
        <w:gridCol w:w="1583"/>
        <w:gridCol w:w="1480"/>
        <w:gridCol w:w="1085"/>
        <w:gridCol w:w="2239"/>
      </w:tblGrid>
      <w:tr w:rsidR="000F705C" w:rsidRPr="000E4AD5" w14:paraId="329CEB55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52F29" w14:textId="77777777" w:rsidR="000F705C" w:rsidRPr="00E75601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0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0F088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Long-term survival status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C69AE1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064EF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0F705C" w:rsidRPr="000E4AD5" w14:paraId="677A5EFF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FCF2CC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Variables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FB4A90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live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8309C" w14:textId="2515A58C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Dea</w:t>
            </w:r>
            <w:r w:rsidR="006F2B7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d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D904A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8B00CB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24"/>
                <w:szCs w:val="24"/>
              </w:rPr>
              <w:t>P</w:t>
            </w: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-value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352286" w14:textId="297DE454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  <w:vertAlign w:val="superscript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Hazard ratio</w:t>
            </w:r>
            <w:r w:rsidR="00D249AD" w:rsidRPr="00D249AD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1</w:t>
            </w:r>
          </w:p>
        </w:tc>
      </w:tr>
      <w:tr w:rsidR="000F705C" w:rsidRPr="000E4AD5" w14:paraId="071A5B93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9B4130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20C580" w14:textId="109D8FAD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= 20916 (85.8%)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458B07" w14:textId="079D9174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=3471 (14.2%)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F368FA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0F2C10" w14:textId="0485AF19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HR (95%</w:t>
            </w:r>
            <w:r w:rsidR="008A451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CI)</w:t>
            </w:r>
          </w:p>
        </w:tc>
      </w:tr>
      <w:tr w:rsidR="000F705C" w:rsidRPr="000E4AD5" w14:paraId="10282D4D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37D040" w14:textId="6A80899A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ge at diagnosis</w:t>
            </w:r>
            <w:r w:rsidR="008A4518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(years)</w:t>
            </w: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, 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 (%)</w:t>
            </w: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 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CE36C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D543D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5963A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128D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highlight w:val="yellow"/>
              </w:rPr>
            </w:pPr>
          </w:p>
        </w:tc>
      </w:tr>
      <w:tr w:rsidR="000F705C" w:rsidRPr="00B46C04" w14:paraId="5DA5EAE1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EA61B" w14:textId="2E32474A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4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49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7506B" w14:textId="42E1CC0F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9337 (89.9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50763" w14:textId="6B5E28C6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050 (10.1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95E2D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8E858B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B46C04" w14:paraId="20C3B9D8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309B38" w14:textId="59E5AC49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5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59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F9940" w14:textId="164F1F28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7315 (87.0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6E0ED" w14:textId="746AF24F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094 (13.0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FB22C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F331A1" w14:textId="5B0F5485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31 (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43)</w:t>
            </w:r>
          </w:p>
        </w:tc>
      </w:tr>
      <w:tr w:rsidR="000F705C" w:rsidRPr="00B46C04" w14:paraId="64F2A3CB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BD4A78" w14:textId="762A50A6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6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69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E9D81" w14:textId="45DEA40E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3206 (82.0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D5BBE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703 (18.0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567DB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2E229C" w14:textId="5064E471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99 (1.81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F705C" w:rsidRPr="00B46C04" w14:paraId="40C8F86B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829CE1" w14:textId="499CB1DF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7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79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9406C" w14:textId="09488189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058 (62.9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9638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624 (37.1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BE1ED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86F745" w14:textId="1B60844B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4.14 (3.74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4.58)</w:t>
            </w:r>
          </w:p>
        </w:tc>
      </w:tr>
      <w:tr w:rsidR="000F705C" w:rsidRPr="00B46C04" w14:paraId="792FEBB1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EEFF5A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Socioeconomic status, 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 (%)</w:t>
            </w: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 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721C6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768FF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3BDBA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026029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highlight w:val="yellow"/>
              </w:rPr>
            </w:pPr>
          </w:p>
        </w:tc>
      </w:tr>
      <w:tr w:rsidR="000F705C" w:rsidRPr="00B46C04" w14:paraId="21CB3AB2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71ED99" w14:textId="54595C66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HI</w:t>
            </w:r>
            <w:r w:rsidR="003E6D2B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S</w:t>
            </w:r>
            <w:r w:rsidR="00BD3B3B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,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upper 50%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4C9A5" w14:textId="3D9E0D15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0897 (88.2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88839" w14:textId="7368ADD3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464 (11.8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EBEEA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6EC012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B46C04" w14:paraId="2A002945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97956F" w14:textId="552943C8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HI</w:t>
            </w:r>
            <w:r w:rsidR="003E6D2B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S</w:t>
            </w:r>
            <w:r w:rsidR="00BD3B3B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,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lower 50%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C83D7" w14:textId="11E177A2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9327 (84.5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A91A4" w14:textId="11B73E9F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706 (15.5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225CF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5138E3" w14:textId="60BFE146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31 (1.22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4)</w:t>
            </w:r>
          </w:p>
        </w:tc>
      </w:tr>
      <w:tr w:rsidR="000F705C" w:rsidRPr="00B46C04" w14:paraId="2865FADC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BF682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AP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CCD2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692 (69.7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6B7D7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301 (30.3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7A42C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F20991" w14:textId="3C3224D4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.08 (1.83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.35)</w:t>
            </w:r>
          </w:p>
        </w:tc>
      </w:tr>
      <w:tr w:rsidR="000F705C" w:rsidRPr="00B46C04" w14:paraId="09BF2B5B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559513" w14:textId="4C3473CD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natomic</w:t>
            </w:r>
            <w:r w:rsidR="008A4518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l</w:t>
            </w: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site, 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 (%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4DADC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D058F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B1E68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6A655B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highlight w:val="yellow"/>
              </w:rPr>
            </w:pPr>
          </w:p>
        </w:tc>
      </w:tr>
      <w:tr w:rsidR="000F705C" w:rsidRPr="00B46C04" w14:paraId="3C85DE75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EEE6A1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Inner part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2542E" w14:textId="3DEA192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3384 (88.3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42A34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449 (11.7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3B6EC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CD781E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B46C04" w14:paraId="387DAF1C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B3F3E2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Outer part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02CF2" w14:textId="58D3BA45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8491 (83.8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925E4" w14:textId="4D9DBF62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641 (16.2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F7DE9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6E2491" w14:textId="6ABBB028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23 (1.11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37)</w:t>
            </w:r>
          </w:p>
        </w:tc>
      </w:tr>
      <w:tr w:rsidR="000F705C" w:rsidRPr="00B46C04" w14:paraId="54B9CABA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B3963E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Central portion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7B6E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970 (86.1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0380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57 (13.9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206EF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50E6F9" w14:textId="3D61D1E3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06 (0.88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27)</w:t>
            </w:r>
          </w:p>
        </w:tc>
      </w:tr>
      <w:tr w:rsidR="000F705C" w:rsidRPr="00B46C04" w14:paraId="5EB327C1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A32D77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Others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41DA5" w14:textId="37C3F608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8071 (86.8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2470A" w14:textId="73C26C2B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224 (13.2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C2D77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D8F81C" w14:textId="6CBDC5C2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04 (0.93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16)</w:t>
            </w:r>
          </w:p>
        </w:tc>
      </w:tr>
      <w:tr w:rsidR="000F705C" w:rsidRPr="00B46C04" w14:paraId="1C308444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09124C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SEER Stage, 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 (%)</w:t>
            </w: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 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FB8C3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FF1CD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BFA99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A9911A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highlight w:val="yellow"/>
              </w:rPr>
            </w:pPr>
          </w:p>
        </w:tc>
      </w:tr>
      <w:tr w:rsidR="000F705C" w:rsidRPr="00B46C04" w14:paraId="54CC5FC8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ED4E3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DCIS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9B413" w14:textId="04BC909B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2936 (96.4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E0BCD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10 (3.6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79B93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C84A05" w14:textId="47588A94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0.49 (0.4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0.59)</w:t>
            </w:r>
          </w:p>
        </w:tc>
      </w:tr>
      <w:tr w:rsidR="000F705C" w:rsidRPr="00B46C04" w14:paraId="5C646231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835DD0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Localized 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2CC74" w14:textId="51043BD6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0510 (92.4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A5A74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864 (7.6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CE597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109658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B46C04" w14:paraId="07D6ADED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7E2CC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Regional 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45C4A" w14:textId="2A785D0E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5879 (81.3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554DA" w14:textId="6696B388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353 (18.7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5247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54809C" w14:textId="2AC92735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.58 (2.37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.81)</w:t>
            </w:r>
          </w:p>
        </w:tc>
      </w:tr>
      <w:tr w:rsidR="000F705C" w:rsidRPr="00B46C04" w14:paraId="6BC97508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DB1AFD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Distant 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73719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232 (22.4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99617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802 (77.6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FF2A7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CEC13" w14:textId="01F1F51F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8.5 (16.75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0.43)</w:t>
            </w:r>
          </w:p>
        </w:tc>
      </w:tr>
      <w:tr w:rsidR="000F705C" w:rsidRPr="00B46C04" w14:paraId="3D3FF483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9BB5D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Unknown 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B8505" w14:textId="3E725341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359 (79.9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AE616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342 (20.1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9A898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759773" w14:textId="3A556A13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.56 (2.26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.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F705C" w:rsidRPr="00B46C04" w14:paraId="04DEEFB6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942858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Histological subtype, 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 (%)</w:t>
            </w: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 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CA13F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2A93A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310E0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6B5669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highlight w:val="yellow"/>
              </w:rPr>
            </w:pPr>
          </w:p>
        </w:tc>
      </w:tr>
      <w:tr w:rsidR="000F705C" w:rsidRPr="00B46C04" w14:paraId="0B088549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9ECC5D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DICS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31548" w14:textId="42F0BF34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2936 (96.4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42A9F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10 (3.6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3E9D4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AE6294" w14:textId="79D31D23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0.48 (0.39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0.58)</w:t>
            </w:r>
          </w:p>
        </w:tc>
      </w:tr>
      <w:tr w:rsidR="000F705C" w:rsidRPr="00B46C04" w14:paraId="7FDC05FE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EDF9DD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Ductal carcinoma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783E8" w14:textId="28E3F885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5512 (84.2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C0EFB" w14:textId="4CC1DCDC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2920 (15.8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799C2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629ADE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B46C04" w14:paraId="608FCD91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DEEF30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Lobular carcinoma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ADF7A" w14:textId="4442B5E5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010 (87.2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C196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48 (12.8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71BDF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D50E3B" w14:textId="3311CE70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0.78 (0.66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0.92)</w:t>
            </w:r>
          </w:p>
        </w:tc>
      </w:tr>
      <w:tr w:rsidR="000F705C" w:rsidRPr="00B46C04" w14:paraId="1DF36B0F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CE0F3E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Others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B6FA7" w14:textId="4E48E11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458 (83.3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72100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293 (16.7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9D3D8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F0CCF3" w14:textId="4D2968F1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0.95 (0.84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08)</w:t>
            </w:r>
          </w:p>
        </w:tc>
      </w:tr>
      <w:tr w:rsidR="000F705C" w:rsidRPr="00284260" w14:paraId="114549CB" w14:textId="77777777" w:rsidTr="006B2FA4">
        <w:trPr>
          <w:trHeight w:val="250"/>
          <w:jc w:val="center"/>
        </w:trPr>
        <w:tc>
          <w:tcPr>
            <w:tcW w:w="8945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5EDDB1" w14:textId="487F3971" w:rsidR="000F705C" w:rsidRPr="00284260" w:rsidRDefault="00BD3B3B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</w:pPr>
            <w:r w:rsidRPr="00BD3B3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HR</w:t>
            </w:r>
            <w:r w:rsidRPr="00BD3B3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  <w:lang w:val="vi-VN"/>
              </w:rPr>
              <w:t>, ha</w:t>
            </w:r>
            <w:proofErr w:type="spellStart"/>
            <w:r w:rsidRPr="00BD3B3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zard</w:t>
            </w:r>
            <w:proofErr w:type="spellEnd"/>
            <w:r w:rsidRPr="00BD3B3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ratio; CI, confiden</w:t>
            </w:r>
            <w:r w:rsidR="004001AE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ce</w:t>
            </w:r>
            <w:r w:rsidRPr="00BD3B3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interval</w:t>
            </w:r>
            <w:r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;</w:t>
            </w:r>
            <w:r w:rsidRPr="00BD3B3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</w:t>
            </w:r>
            <w:r w:rsidR="000F705C"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NHI</w:t>
            </w:r>
            <w:r w:rsidR="003E6D2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S</w:t>
            </w:r>
            <w:r w:rsidR="000F705C"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, National Health Insurance</w:t>
            </w:r>
            <w:r w:rsidR="003E6D2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Service</w:t>
            </w:r>
            <w:r w:rsidR="000F705C"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; MAP, Medical Aid Program; </w:t>
            </w:r>
            <w:r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SEE</w:t>
            </w:r>
            <w:r w:rsidR="004001AE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R</w:t>
            </w:r>
            <w:r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, </w:t>
            </w:r>
            <w:r w:rsidRPr="00BD3B3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Surveillance, Epidemiology, and End Results</w:t>
            </w:r>
            <w:r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;</w:t>
            </w:r>
            <w:r w:rsidRPr="00BD3B3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</w:t>
            </w:r>
            <w:r w:rsidR="000F705C"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DCIS, Ductal</w:t>
            </w:r>
            <w:r w:rsidR="000F705C"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  <w:lang w:val="vi-VN"/>
              </w:rPr>
              <w:t xml:space="preserve"> </w:t>
            </w:r>
            <w:r w:rsidR="000F705C"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carcinoma in situ</w:t>
            </w:r>
            <w:r w:rsidR="006D6E4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.</w:t>
            </w:r>
          </w:p>
          <w:p w14:paraId="386B8E77" w14:textId="28FF970D" w:rsidR="000F705C" w:rsidRPr="00284260" w:rsidRDefault="00D249AD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  <w:vertAlign w:val="superscript"/>
              </w:rPr>
              <w:t xml:space="preserve">1 </w:t>
            </w:r>
            <w:r w:rsidR="000F705C"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Hazard ratio for </w:t>
            </w:r>
            <w:r w:rsidR="00E03DC1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all-cause</w:t>
            </w:r>
            <w:r w:rsidR="000F705C"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</w:t>
            </w:r>
            <w:r w:rsidR="00894B42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death</w:t>
            </w:r>
            <w:r w:rsidR="000F705C"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; adjusted for</w:t>
            </w:r>
            <w:r w:rsidR="00E03DC1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screening history,</w:t>
            </w:r>
            <w:r w:rsidR="000F705C"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age, socioeconomic status, stage, histological subtype, and anatomic</w:t>
            </w:r>
            <w:r w:rsidR="008A4518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al</w:t>
            </w:r>
            <w:r w:rsidR="000F705C"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site</w:t>
            </w:r>
            <w:r w:rsidR="006D6E4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.</w:t>
            </w:r>
          </w:p>
        </w:tc>
      </w:tr>
    </w:tbl>
    <w:p w14:paraId="2A2CAD11" w14:textId="77777777" w:rsidR="000F705C" w:rsidRPr="0036470D" w:rsidRDefault="000F705C" w:rsidP="000F705C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8"/>
        </w:rPr>
      </w:pPr>
    </w:p>
    <w:sectPr w:rsidR="000F705C" w:rsidRPr="003647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748EB" w14:textId="77777777" w:rsidR="007E27A5" w:rsidRDefault="007E27A5" w:rsidP="008B00CB">
      <w:pPr>
        <w:spacing w:after="0" w:line="240" w:lineRule="auto"/>
      </w:pPr>
      <w:r>
        <w:separator/>
      </w:r>
    </w:p>
  </w:endnote>
  <w:endnote w:type="continuationSeparator" w:id="0">
    <w:p w14:paraId="0AE26633" w14:textId="77777777" w:rsidR="007E27A5" w:rsidRDefault="007E27A5" w:rsidP="008B00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627ED" w14:textId="77777777" w:rsidR="007E27A5" w:rsidRDefault="007E27A5" w:rsidP="008B00CB">
      <w:pPr>
        <w:spacing w:after="0" w:line="240" w:lineRule="auto"/>
      </w:pPr>
      <w:r>
        <w:separator/>
      </w:r>
    </w:p>
  </w:footnote>
  <w:footnote w:type="continuationSeparator" w:id="0">
    <w:p w14:paraId="27B26EFE" w14:textId="77777777" w:rsidR="007E27A5" w:rsidRDefault="007E27A5" w:rsidP="008B00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Y3NzE0sTQBEko6SsGpxcWZ+XkgBRa1AC9/3qwsAAAA"/>
  </w:docVars>
  <w:rsids>
    <w:rsidRoot w:val="000F705C"/>
    <w:rsid w:val="00076C40"/>
    <w:rsid w:val="000F705C"/>
    <w:rsid w:val="001154F4"/>
    <w:rsid w:val="0015599C"/>
    <w:rsid w:val="00204A6F"/>
    <w:rsid w:val="0036470D"/>
    <w:rsid w:val="003919E8"/>
    <w:rsid w:val="003E6D2B"/>
    <w:rsid w:val="003F35EC"/>
    <w:rsid w:val="004001AE"/>
    <w:rsid w:val="005617F8"/>
    <w:rsid w:val="005E27F0"/>
    <w:rsid w:val="00624F14"/>
    <w:rsid w:val="006B2FA4"/>
    <w:rsid w:val="006B7B5F"/>
    <w:rsid w:val="006D6D42"/>
    <w:rsid w:val="006D6E4B"/>
    <w:rsid w:val="006F2B76"/>
    <w:rsid w:val="007B6EEB"/>
    <w:rsid w:val="007E27A5"/>
    <w:rsid w:val="00876C37"/>
    <w:rsid w:val="008774C5"/>
    <w:rsid w:val="00894B42"/>
    <w:rsid w:val="008A4518"/>
    <w:rsid w:val="008A7ED7"/>
    <w:rsid w:val="008B00CB"/>
    <w:rsid w:val="008D1793"/>
    <w:rsid w:val="009926DF"/>
    <w:rsid w:val="00A302FD"/>
    <w:rsid w:val="00A3701B"/>
    <w:rsid w:val="00AC6533"/>
    <w:rsid w:val="00B00854"/>
    <w:rsid w:val="00B14AB9"/>
    <w:rsid w:val="00B56D84"/>
    <w:rsid w:val="00B61193"/>
    <w:rsid w:val="00BD3B3B"/>
    <w:rsid w:val="00C50352"/>
    <w:rsid w:val="00C77329"/>
    <w:rsid w:val="00CC5FF3"/>
    <w:rsid w:val="00D249AD"/>
    <w:rsid w:val="00D75B92"/>
    <w:rsid w:val="00E03DC1"/>
    <w:rsid w:val="00E75601"/>
    <w:rsid w:val="00E83B01"/>
    <w:rsid w:val="00F00133"/>
    <w:rsid w:val="00F0593A"/>
    <w:rsid w:val="00F56711"/>
    <w:rsid w:val="00F652FD"/>
    <w:rsid w:val="00FA1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28CCDD"/>
  <w15:chartTrackingRefBased/>
  <w15:docId w15:val="{23E5E5D1-BF77-4336-B149-6AFD8441B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705C"/>
    <w:pPr>
      <w:widowControl w:val="0"/>
      <w:wordWrap w:val="0"/>
      <w:autoSpaceDE w:val="0"/>
      <w:autoSpaceDN w:val="0"/>
      <w:jc w:val="both"/>
    </w:pPr>
    <w:rPr>
      <w:kern w:val="2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Revision"/>
    <w:hidden/>
    <w:uiPriority w:val="99"/>
    <w:semiHidden/>
    <w:rsid w:val="008B00CB"/>
    <w:pPr>
      <w:spacing w:after="0" w:line="240" w:lineRule="auto"/>
    </w:pPr>
    <w:rPr>
      <w:kern w:val="2"/>
      <w:sz w:val="20"/>
    </w:rPr>
  </w:style>
  <w:style w:type="paragraph" w:styleId="a4">
    <w:name w:val="header"/>
    <w:basedOn w:val="a"/>
    <w:link w:val="Char"/>
    <w:uiPriority w:val="99"/>
    <w:unhideWhenUsed/>
    <w:rsid w:val="008B0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4"/>
    <w:uiPriority w:val="99"/>
    <w:rsid w:val="008B00CB"/>
    <w:rPr>
      <w:kern w:val="2"/>
      <w:sz w:val="20"/>
    </w:rPr>
  </w:style>
  <w:style w:type="paragraph" w:styleId="a5">
    <w:name w:val="footer"/>
    <w:basedOn w:val="a"/>
    <w:link w:val="Char0"/>
    <w:uiPriority w:val="99"/>
    <w:unhideWhenUsed/>
    <w:rsid w:val="008B0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5"/>
    <w:uiPriority w:val="99"/>
    <w:rsid w:val="008B00CB"/>
    <w:rPr>
      <w:kern w:val="2"/>
      <w:sz w:val="20"/>
    </w:rPr>
  </w:style>
  <w:style w:type="character" w:styleId="a6">
    <w:name w:val="annotation reference"/>
    <w:basedOn w:val="a0"/>
    <w:uiPriority w:val="99"/>
    <w:semiHidden/>
    <w:unhideWhenUsed/>
    <w:rsid w:val="00A3701B"/>
    <w:rPr>
      <w:sz w:val="16"/>
      <w:szCs w:val="16"/>
    </w:rPr>
  </w:style>
  <w:style w:type="paragraph" w:styleId="a7">
    <w:name w:val="annotation text"/>
    <w:aliases w:val="Char11,字元, 字元"/>
    <w:basedOn w:val="a"/>
    <w:link w:val="Char1"/>
    <w:uiPriority w:val="99"/>
    <w:unhideWhenUsed/>
    <w:qFormat/>
    <w:rsid w:val="00A3701B"/>
    <w:pPr>
      <w:spacing w:line="240" w:lineRule="auto"/>
    </w:pPr>
    <w:rPr>
      <w:szCs w:val="20"/>
    </w:rPr>
  </w:style>
  <w:style w:type="character" w:customStyle="1" w:styleId="Char1">
    <w:name w:val="메모 텍스트 Char"/>
    <w:aliases w:val="Char11 Char,字元 Char, 字元 Char"/>
    <w:basedOn w:val="a0"/>
    <w:link w:val="a7"/>
    <w:uiPriority w:val="99"/>
    <w:qFormat/>
    <w:rsid w:val="00A3701B"/>
    <w:rPr>
      <w:kern w:val="2"/>
      <w:sz w:val="20"/>
      <w:szCs w:val="20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A3701B"/>
    <w:rPr>
      <w:b/>
      <w:bCs/>
    </w:rPr>
  </w:style>
  <w:style w:type="character" w:customStyle="1" w:styleId="Char2">
    <w:name w:val="메모 주제 Char"/>
    <w:basedOn w:val="Char1"/>
    <w:link w:val="a8"/>
    <w:uiPriority w:val="99"/>
    <w:semiHidden/>
    <w:rsid w:val="00A3701B"/>
    <w:rPr>
      <w:b/>
      <w:bCs/>
      <w:kern w:val="2"/>
      <w:sz w:val="20"/>
      <w:szCs w:val="20"/>
    </w:rPr>
  </w:style>
  <w:style w:type="paragraph" w:styleId="a9">
    <w:name w:val="Balloon Text"/>
    <w:basedOn w:val="a"/>
    <w:link w:val="Char3"/>
    <w:uiPriority w:val="99"/>
    <w:semiHidden/>
    <w:unhideWhenUsed/>
    <w:rsid w:val="00A370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0"/>
    <w:link w:val="a9"/>
    <w:uiPriority w:val="99"/>
    <w:semiHidden/>
    <w:rsid w:val="00A3701B"/>
    <w:rPr>
      <w:rFonts w:ascii="Segoe UI" w:hAnsi="Segoe UI" w:cs="Segoe U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63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</Words>
  <Characters>1525</Characters>
  <Application>Microsoft Office Word</Application>
  <DocSecurity>0</DocSecurity>
  <Lines>12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y Luu</dc:creator>
  <cp:keywords/>
  <dc:description/>
  <cp:lastModifiedBy>이제인</cp:lastModifiedBy>
  <cp:revision>2</cp:revision>
  <dcterms:created xsi:type="dcterms:W3CDTF">2023-02-10T07:46:00Z</dcterms:created>
  <dcterms:modified xsi:type="dcterms:W3CDTF">2023-02-10T07:46:00Z</dcterms:modified>
</cp:coreProperties>
</file>